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ssica alejandra Pinzon guevar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ssica alejand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nzon guevar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51 North winthrop avenue Chicago, IL, USA 606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ssicapinzon77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59953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7/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